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6326B76E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1677129" w14:textId="4173152A" w:rsidR="00DE5BCA" w:rsidRDefault="00455FDC" w:rsidP="009969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 xml:space="preserve">what you would envision as a “perfect </w:t>
      </w:r>
    </w:p>
    <w:p w14:paraId="6EA6D7BC" w14:textId="08F0618F" w:rsidR="0055094F" w:rsidRDefault="00DE5BCA" w:rsidP="009969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orld.”</w:t>
      </w:r>
      <w:r w:rsidR="000B27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56E0BD" w14:textId="77777777" w:rsidR="009969E2" w:rsidRDefault="009969E2" w:rsidP="009969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900BB4" w14:textId="2D1DCA37" w:rsidR="00B1535A" w:rsidRDefault="00B1535A" w:rsidP="00B153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E360F1" w14:textId="77777777" w:rsidR="00B1535A" w:rsidRDefault="00B1535A" w:rsidP="00B153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9B49AD" w14:textId="296654AE" w:rsidR="00E3248C" w:rsidRDefault="00E3248C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FAA201" w14:textId="77777777" w:rsidR="008012B6" w:rsidRPr="00AA2657" w:rsidRDefault="008012B6" w:rsidP="008012B6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2E4DEA15" w14:textId="77777777" w:rsidR="00DE5BCA" w:rsidRDefault="00455FD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 xml:space="preserve">What types of things do people do in an attempt to create a “perfect </w:t>
      </w:r>
    </w:p>
    <w:p w14:paraId="79B00E6B" w14:textId="6A934702" w:rsidR="00D832CD" w:rsidRDefault="00DE5BCA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orld” here on earth?</w:t>
      </w:r>
    </w:p>
    <w:p w14:paraId="0D16F6B2" w14:textId="77777777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0B9DD" w14:textId="042F054E" w:rsidR="005D091B" w:rsidRDefault="005D091B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EB35A3" w14:textId="77777777" w:rsidR="009969E2" w:rsidRDefault="009969E2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58F21" w14:textId="4BD0934B" w:rsidR="00E3248C" w:rsidRDefault="00E3248C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F87D4" w14:textId="77777777" w:rsidR="00E3248C" w:rsidRPr="00AA2657" w:rsidRDefault="00E3248C" w:rsidP="005D091B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bookmarkEnd w:id="0"/>
    <w:p w14:paraId="137E9A39" w14:textId="58B5EB7A" w:rsidR="006936FE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DE01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6A44BD42" w:rsidR="00B130CC" w:rsidRDefault="006936FE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0B2746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>the devil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45295FE3" w14:textId="74E26C16" w:rsidR="00882693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>John 10:10</w:t>
      </w:r>
    </w:p>
    <w:p w14:paraId="08FA20E1" w14:textId="69CFE99F" w:rsidR="00882693" w:rsidRDefault="00882693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>b)</w:t>
      </w:r>
      <w:r w:rsidR="009969E2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>Romans 16:20</w:t>
      </w:r>
    </w:p>
    <w:p w14:paraId="7349B9E7" w14:textId="3150FFA4" w:rsidR="00546959" w:rsidRDefault="00882693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  <w:r w:rsidR="009969E2">
        <w:rPr>
          <w:rFonts w:ascii="Times New Roman" w:hAnsi="Times New Roman" w:cs="Times New Roman"/>
          <w:sz w:val="24"/>
          <w:szCs w:val="24"/>
        </w:rPr>
        <w:t xml:space="preserve"> </w:t>
      </w:r>
      <w:r w:rsidR="00DE5BCA">
        <w:rPr>
          <w:rFonts w:ascii="Times New Roman" w:hAnsi="Times New Roman" w:cs="Times New Roman"/>
          <w:sz w:val="24"/>
          <w:szCs w:val="24"/>
        </w:rPr>
        <w:t>Ephesians 6:11</w:t>
      </w:r>
    </w:p>
    <w:p w14:paraId="03DFECE6" w14:textId="03EC5A6B" w:rsidR="00974042" w:rsidRDefault="005D376D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546959">
        <w:rPr>
          <w:rFonts w:ascii="Times New Roman" w:hAnsi="Times New Roman" w:cs="Times New Roman"/>
          <w:sz w:val="24"/>
          <w:szCs w:val="24"/>
        </w:rPr>
        <w:t xml:space="preserve">) </w:t>
      </w:r>
      <w:r w:rsidR="00DE5BCA">
        <w:rPr>
          <w:rFonts w:ascii="Times New Roman" w:hAnsi="Times New Roman" w:cs="Times New Roman"/>
          <w:sz w:val="24"/>
          <w:szCs w:val="24"/>
        </w:rPr>
        <w:t>II Corinthians 11:14</w:t>
      </w:r>
    </w:p>
    <w:p w14:paraId="72893892" w14:textId="6239B631" w:rsidR="00F665D5" w:rsidRDefault="005D376D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A042E">
        <w:rPr>
          <w:rFonts w:ascii="Times New Roman" w:hAnsi="Times New Roman" w:cs="Times New Roman"/>
          <w:sz w:val="24"/>
          <w:szCs w:val="24"/>
        </w:rPr>
        <w:t xml:space="preserve">) </w:t>
      </w:r>
      <w:r w:rsidR="00DE5BCA">
        <w:rPr>
          <w:rFonts w:ascii="Times New Roman" w:hAnsi="Times New Roman" w:cs="Times New Roman"/>
          <w:sz w:val="24"/>
          <w:szCs w:val="24"/>
        </w:rPr>
        <w:t>James 4:7</w:t>
      </w:r>
    </w:p>
    <w:p w14:paraId="0949FB8C" w14:textId="65C13E68" w:rsidR="00B1535A" w:rsidRDefault="00546959" w:rsidP="005469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376D">
        <w:rPr>
          <w:rFonts w:ascii="Times New Roman" w:hAnsi="Times New Roman" w:cs="Times New Roman"/>
          <w:sz w:val="24"/>
          <w:szCs w:val="24"/>
        </w:rPr>
        <w:t>f</w:t>
      </w:r>
      <w:r w:rsidR="006936FE">
        <w:rPr>
          <w:rFonts w:ascii="Times New Roman" w:hAnsi="Times New Roman" w:cs="Times New Roman"/>
          <w:sz w:val="24"/>
          <w:szCs w:val="24"/>
        </w:rPr>
        <w:t xml:space="preserve">) </w:t>
      </w:r>
      <w:r w:rsidR="00DE5BCA">
        <w:rPr>
          <w:rFonts w:ascii="Times New Roman" w:hAnsi="Times New Roman" w:cs="Times New Roman"/>
          <w:sz w:val="24"/>
          <w:szCs w:val="24"/>
        </w:rPr>
        <w:t>I Peter 5:8</w:t>
      </w:r>
    </w:p>
    <w:p w14:paraId="29D2E68C" w14:textId="1874BF8D" w:rsidR="005D376D" w:rsidRDefault="005D376D" w:rsidP="005469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) </w:t>
      </w:r>
      <w:r w:rsidR="00DE5BCA">
        <w:rPr>
          <w:rFonts w:ascii="Times New Roman" w:hAnsi="Times New Roman" w:cs="Times New Roman"/>
          <w:sz w:val="24"/>
          <w:szCs w:val="24"/>
        </w:rPr>
        <w:t>I John 3:8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CA9D05F" w14:textId="11BA0802" w:rsidR="00311BFD" w:rsidRDefault="00455FDC" w:rsidP="00B153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180ED8">
        <w:rPr>
          <w:rFonts w:ascii="Times New Roman" w:hAnsi="Times New Roman" w:cs="Times New Roman"/>
          <w:sz w:val="24"/>
          <w:szCs w:val="24"/>
        </w:rPr>
        <w:t xml:space="preserve"> </w:t>
      </w:r>
      <w:r w:rsidR="00AA2657">
        <w:rPr>
          <w:rFonts w:ascii="Times New Roman" w:hAnsi="Times New Roman" w:cs="Times New Roman"/>
          <w:sz w:val="24"/>
          <w:szCs w:val="24"/>
        </w:rPr>
        <w:t>Why does Jesus establish a kingdom here on earth before believers</w:t>
      </w:r>
    </w:p>
    <w:p w14:paraId="28D1E0C9" w14:textId="60422139" w:rsidR="00AA2657" w:rsidRDefault="00AA2657" w:rsidP="00B153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re taken to heaven for eternity?</w:t>
      </w:r>
    </w:p>
    <w:p w14:paraId="662EC90B" w14:textId="77777777" w:rsidR="00B1535A" w:rsidRDefault="00B1535A" w:rsidP="00B153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6FC5C1" w14:textId="77777777" w:rsidR="00E3248C" w:rsidRDefault="00E3248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2ECF4" w14:textId="55590DD4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7458E7" w14:textId="724F2219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115356" w14:textId="77777777" w:rsidR="005D091B" w:rsidRPr="00AA2657" w:rsidRDefault="005D091B" w:rsidP="005D091B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0AF96DD3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4C447F">
        <w:rPr>
          <w:rFonts w:ascii="Times New Roman" w:hAnsi="Times New Roman" w:cs="Times New Roman"/>
          <w:sz w:val="24"/>
          <w:szCs w:val="24"/>
        </w:rPr>
        <w:t xml:space="preserve"> </w:t>
      </w:r>
      <w:r w:rsidR="00AA2657">
        <w:rPr>
          <w:rFonts w:ascii="Times New Roman" w:hAnsi="Times New Roman" w:cs="Times New Roman"/>
          <w:sz w:val="24"/>
          <w:szCs w:val="24"/>
        </w:rPr>
        <w:t>make a list of the ways in which the devil most often trips me up and causes me to sin.</w:t>
      </w:r>
    </w:p>
    <w:p w14:paraId="1DFA1DE7" w14:textId="1D962A6B" w:rsidR="00E67F0C" w:rsidRPr="005D5802" w:rsidRDefault="00455FDC" w:rsidP="00E67F0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5802">
        <w:rPr>
          <w:rFonts w:ascii="Times New Roman" w:hAnsi="Times New Roman" w:cs="Times New Roman"/>
          <w:sz w:val="24"/>
          <w:szCs w:val="24"/>
        </w:rPr>
        <w:t>I am going t</w:t>
      </w:r>
      <w:r w:rsidR="00254CA4" w:rsidRPr="005D5802">
        <w:rPr>
          <w:rFonts w:ascii="Times New Roman" w:hAnsi="Times New Roman" w:cs="Times New Roman"/>
          <w:sz w:val="24"/>
          <w:szCs w:val="24"/>
        </w:rPr>
        <w:t>o</w:t>
      </w:r>
      <w:r w:rsidR="006936FE" w:rsidRPr="005D5802">
        <w:rPr>
          <w:rFonts w:ascii="Times New Roman" w:hAnsi="Times New Roman" w:cs="Times New Roman"/>
          <w:sz w:val="24"/>
          <w:szCs w:val="24"/>
        </w:rPr>
        <w:t xml:space="preserve"> </w:t>
      </w:r>
      <w:r w:rsidR="00AA2657">
        <w:rPr>
          <w:rFonts w:ascii="Times New Roman" w:hAnsi="Times New Roman" w:cs="Times New Roman"/>
          <w:sz w:val="24"/>
          <w:szCs w:val="24"/>
        </w:rPr>
        <w:t>do a personal study on the various names of the devil and what they indicate about his character.</w:t>
      </w:r>
    </w:p>
    <w:p w14:paraId="7461CB49" w14:textId="62D4B2D5" w:rsidR="00FF70A9" w:rsidRPr="00012103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B1535A">
        <w:rPr>
          <w:rFonts w:ascii="Times New Roman" w:hAnsi="Times New Roman" w:cs="Times New Roman"/>
          <w:sz w:val="24"/>
          <w:szCs w:val="24"/>
        </w:rPr>
        <w:t xml:space="preserve"> </w:t>
      </w:r>
      <w:r w:rsidR="009969E2">
        <w:rPr>
          <w:rFonts w:ascii="Times New Roman" w:hAnsi="Times New Roman" w:cs="Times New Roman"/>
          <w:sz w:val="24"/>
          <w:szCs w:val="24"/>
        </w:rPr>
        <w:t xml:space="preserve">memorize </w:t>
      </w:r>
      <w:r w:rsidR="00AA2657">
        <w:rPr>
          <w:rFonts w:ascii="Times New Roman" w:hAnsi="Times New Roman" w:cs="Times New Roman"/>
          <w:sz w:val="24"/>
          <w:szCs w:val="24"/>
        </w:rPr>
        <w:t>James 4:7.</w:t>
      </w:r>
    </w:p>
    <w:p w14:paraId="15224691" w14:textId="5C5E8262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</w:t>
      </w:r>
      <w:r w:rsidR="00B130CC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August 1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7BB95615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0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B1535A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F90304">
        <w:rPr>
          <w:rFonts w:ascii="Times New Roman" w:hAnsi="Times New Roman" w:cs="Times New Roman"/>
          <w:sz w:val="24"/>
          <w:szCs w:val="24"/>
        </w:rPr>
        <w:t>3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EA1C11">
        <w:rPr>
          <w:rFonts w:ascii="Times New Roman" w:hAnsi="Times New Roman" w:cs="Times New Roman"/>
          <w:sz w:val="24"/>
          <w:szCs w:val="24"/>
        </w:rPr>
        <w:t>3</w:t>
      </w:r>
      <w:r w:rsidR="006A0450">
        <w:rPr>
          <w:rFonts w:ascii="Times New Roman" w:hAnsi="Times New Roman" w:cs="Times New Roman"/>
          <w:sz w:val="24"/>
          <w:szCs w:val="24"/>
        </w:rPr>
        <w:t>8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3EF7E323" w:rsidR="00421D59" w:rsidRDefault="006A0450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bookmarkStart w:id="3" w:name="_Hlk78362865"/>
      <w:r>
        <w:rPr>
          <w:rFonts w:ascii="Arial" w:hAnsi="Arial" w:cs="Arial"/>
          <w:b/>
          <w:bCs/>
          <w:i/>
          <w:sz w:val="32"/>
          <w:szCs w:val="32"/>
        </w:rPr>
        <w:t>Satan is Bound</w:t>
      </w:r>
    </w:p>
    <w:p w14:paraId="485FADE0" w14:textId="77777777" w:rsidR="00190429" w:rsidRPr="00DD488E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8"/>
          <w:szCs w:val="8"/>
        </w:rPr>
      </w:pPr>
    </w:p>
    <w:p w14:paraId="6321AB2B" w14:textId="04FF3780" w:rsidR="002E71AB" w:rsidRDefault="00455FDC" w:rsidP="00FE11C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E00ED16" w14:textId="77777777" w:rsidR="00EF229E" w:rsidRPr="00EF229E" w:rsidRDefault="00EF229E" w:rsidP="00FE11C2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98A983C" w14:textId="7F62ED74" w:rsidR="00EF229E" w:rsidRDefault="00B61765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88549A">
        <w:rPr>
          <w:rFonts w:ascii="Times New Roman" w:hAnsi="Times New Roman" w:cs="Times New Roman"/>
          <w:sz w:val="24"/>
          <w:szCs w:val="24"/>
        </w:rPr>
        <w:t xml:space="preserve"> </w:t>
      </w:r>
      <w:r w:rsidR="004E6B02">
        <w:rPr>
          <w:rFonts w:ascii="Times New Roman" w:hAnsi="Times New Roman" w:cs="Times New Roman"/>
          <w:sz w:val="24"/>
          <w:szCs w:val="24"/>
        </w:rPr>
        <w:t>Looking for a Perfect World</w:t>
      </w:r>
    </w:p>
    <w:p w14:paraId="4BA70206" w14:textId="61057453" w:rsidR="00B61765" w:rsidRPr="00B61765" w:rsidRDefault="00B61765" w:rsidP="00B6176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0823493" w14:textId="77777777" w:rsidR="00AA2657" w:rsidRDefault="00B61765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AA2657" w:rsidRPr="00AA2657">
        <w:rPr>
          <w:rFonts w:ascii="Times New Roman" w:hAnsi="Times New Roman" w:cs="Times New Roman"/>
          <w:sz w:val="24"/>
          <w:szCs w:val="24"/>
        </w:rPr>
        <w:t>Revelation 20:4, 6</w:t>
      </w:r>
      <w:r w:rsidR="00AA2657">
        <w:rPr>
          <w:rFonts w:ascii="Times New Roman" w:hAnsi="Times New Roman" w:cs="Times New Roman"/>
          <w:sz w:val="24"/>
          <w:szCs w:val="24"/>
        </w:rPr>
        <w:t xml:space="preserve">; Revelation 2:27; Revelation 12:5; </w:t>
      </w:r>
    </w:p>
    <w:p w14:paraId="294C6D52" w14:textId="05D30F37" w:rsidR="00B61765" w:rsidRDefault="00AA2657" w:rsidP="00AA265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19:15; Isaiah 2:2-4)</w:t>
      </w:r>
    </w:p>
    <w:p w14:paraId="677F72BE" w14:textId="1F61DA50" w:rsidR="006A0450" w:rsidRDefault="006A0450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00E923" w14:textId="77777777" w:rsidR="006A0450" w:rsidRDefault="006A0450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3D76BF" w14:textId="11B30809" w:rsidR="00B61765" w:rsidRDefault="00B61765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47FDAA" w14:textId="10DB25AC" w:rsidR="009C55DC" w:rsidRDefault="009C55DC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0F2D4" w14:textId="0CCF926D" w:rsidR="009C55DC" w:rsidRDefault="009C55DC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310C55" w14:textId="77777777" w:rsidR="009C55DC" w:rsidRDefault="009C55DC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B0148B" w14:textId="77777777" w:rsidR="009C55DC" w:rsidRDefault="009C55DC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3801BA" w14:textId="2A501A98" w:rsidR="00B61765" w:rsidRDefault="00B61765" w:rsidP="00B617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4E6B02">
        <w:rPr>
          <w:rFonts w:ascii="Times New Roman" w:hAnsi="Times New Roman" w:cs="Times New Roman"/>
          <w:sz w:val="24"/>
          <w:szCs w:val="24"/>
        </w:rPr>
        <w:t>The Millennium</w:t>
      </w:r>
    </w:p>
    <w:p w14:paraId="36AB3111" w14:textId="60861CE9" w:rsidR="00B61765" w:rsidRPr="00B61765" w:rsidRDefault="00B61765" w:rsidP="00B61765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bscript"/>
        </w:rPr>
      </w:pPr>
    </w:p>
    <w:p w14:paraId="140FF847" w14:textId="2F1E2515" w:rsidR="00B61765" w:rsidRDefault="00B61765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AA2657" w:rsidRPr="00AA2657">
        <w:rPr>
          <w:rFonts w:ascii="Times New Roman" w:hAnsi="Times New Roman" w:cs="Times New Roman"/>
          <w:sz w:val="24"/>
          <w:szCs w:val="24"/>
        </w:rPr>
        <w:t>Revelation 20:2-7</w:t>
      </w:r>
      <w:r w:rsidR="00AA2657">
        <w:rPr>
          <w:rFonts w:ascii="Times New Roman" w:hAnsi="Times New Roman" w:cs="Times New Roman"/>
          <w:sz w:val="24"/>
          <w:szCs w:val="24"/>
        </w:rPr>
        <w:t>; II Peter 3:3; Acts 1:6-7)</w:t>
      </w:r>
    </w:p>
    <w:p w14:paraId="4186C0A4" w14:textId="77777777" w:rsidR="006A0450" w:rsidRDefault="006A0450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BF3603" w14:textId="77777777" w:rsidR="007F40BE" w:rsidRDefault="007F40B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6C96D9" w14:textId="46D19E3D" w:rsidR="00900D54" w:rsidRDefault="00900D5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B072E8" w14:textId="76352BEF" w:rsidR="00F90304" w:rsidRDefault="00F9030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E36130" w14:textId="7EB2DD36" w:rsidR="00F90304" w:rsidRDefault="00F9030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DD53A2" w14:textId="77777777" w:rsidR="009C55DC" w:rsidRDefault="009C55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A1BC72" w14:textId="5CC73795" w:rsidR="00F90304" w:rsidRDefault="00F9030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B02C8" w14:textId="11A2FD46" w:rsidR="00605AF8" w:rsidRDefault="00030CCA" w:rsidP="008B4C0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A0450">
        <w:rPr>
          <w:rFonts w:ascii="Times New Roman" w:hAnsi="Times New Roman" w:cs="Times New Roman"/>
          <w:b/>
          <w:bCs/>
          <w:sz w:val="24"/>
          <w:szCs w:val="24"/>
        </w:rPr>
        <w:t>Satan is Bound</w:t>
      </w:r>
    </w:p>
    <w:p w14:paraId="6916FFC3" w14:textId="5B3B12BF" w:rsidR="009C500B" w:rsidRPr="00605AF8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05AF8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6D27A97C" w14:textId="354A57FC" w:rsidR="00141407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9969E2">
        <w:rPr>
          <w:rFonts w:ascii="Times New Roman" w:hAnsi="Times New Roman" w:cs="Times New Roman"/>
          <w:sz w:val="24"/>
          <w:szCs w:val="24"/>
        </w:rPr>
        <w:t xml:space="preserve"> </w:t>
      </w:r>
      <w:r w:rsidR="00AA278D">
        <w:rPr>
          <w:rFonts w:ascii="Times New Roman" w:hAnsi="Times New Roman" w:cs="Times New Roman"/>
          <w:sz w:val="24"/>
          <w:szCs w:val="24"/>
        </w:rPr>
        <w:t xml:space="preserve">The Angel is Sent from Heaven </w:t>
      </w:r>
    </w:p>
    <w:p w14:paraId="001E3CBD" w14:textId="77777777" w:rsidR="00AA278D" w:rsidRPr="0014730F" w:rsidRDefault="00AA278D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0DF162C" w14:textId="77777777" w:rsidR="00AA2657" w:rsidRDefault="0014730F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4" w:name="_Hlk76726903"/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EB4D4D">
        <w:rPr>
          <w:rFonts w:ascii="Times New Roman" w:hAnsi="Times New Roman" w:cs="Times New Roman"/>
          <w:sz w:val="24"/>
          <w:szCs w:val="24"/>
        </w:rPr>
        <w:t xml:space="preserve">Revelation 20:1; </w:t>
      </w:r>
      <w:r w:rsidR="00AA2657">
        <w:rPr>
          <w:rFonts w:ascii="Times New Roman" w:hAnsi="Times New Roman" w:cs="Times New Roman"/>
          <w:sz w:val="24"/>
          <w:szCs w:val="24"/>
        </w:rPr>
        <w:t xml:space="preserve">II Corinthians 4:4; Ephesians 2:2; </w:t>
      </w:r>
    </w:p>
    <w:p w14:paraId="15A52C31" w14:textId="36EAA904" w:rsidR="00625397" w:rsidRDefault="00AA2657" w:rsidP="00AA265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19:20; Revelatio</w:t>
      </w:r>
      <w:r w:rsidR="007437B7">
        <w:rPr>
          <w:rFonts w:ascii="Times New Roman" w:hAnsi="Times New Roman" w:cs="Times New Roman"/>
          <w:sz w:val="24"/>
          <w:szCs w:val="24"/>
        </w:rPr>
        <w:t>n 9:1-12; Luke 8:29; I John 4: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4"/>
    <w:p w14:paraId="5BF5CAD1" w14:textId="77D5968B" w:rsidR="00FE11C2" w:rsidRDefault="00FE11C2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81E3C" w14:textId="77777777" w:rsidR="00FE11C2" w:rsidRDefault="00FE11C2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533AE1" w14:textId="6410E7B2" w:rsidR="00141407" w:rsidRDefault="00141407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57146" w14:textId="3B2793EC" w:rsidR="009C55DC" w:rsidRDefault="009C55DC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62AA8F" w14:textId="7C362A61" w:rsidR="009C55DC" w:rsidRDefault="009C55DC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04C3F3" w14:textId="62DE0CBA" w:rsidR="009C55DC" w:rsidRDefault="009C55DC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253CD2" w14:textId="76FFCB1D" w:rsidR="00B61765" w:rsidRPr="00C41F42" w:rsidRDefault="00B61765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CA6D0B6" w14:textId="1248C9BD" w:rsidR="0015312F" w:rsidRDefault="00141407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B.</w:t>
      </w:r>
      <w:r w:rsidR="00125C73">
        <w:rPr>
          <w:rFonts w:ascii="Times New Roman" w:hAnsi="Times New Roman" w:cs="Times New Roman"/>
          <w:sz w:val="24"/>
          <w:szCs w:val="24"/>
        </w:rPr>
        <w:t xml:space="preserve"> </w:t>
      </w:r>
      <w:r w:rsidR="009969E2">
        <w:rPr>
          <w:rFonts w:ascii="Times New Roman" w:hAnsi="Times New Roman" w:cs="Times New Roman"/>
          <w:sz w:val="24"/>
          <w:szCs w:val="24"/>
        </w:rPr>
        <w:t xml:space="preserve">Satan is </w:t>
      </w:r>
      <w:r w:rsidR="00AA278D">
        <w:rPr>
          <w:rFonts w:ascii="Times New Roman" w:hAnsi="Times New Roman" w:cs="Times New Roman"/>
          <w:sz w:val="24"/>
          <w:szCs w:val="24"/>
        </w:rPr>
        <w:t xml:space="preserve">Bound for One Thousand Years 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587BFE7A" w14:textId="050EA8D2" w:rsidR="00FE11C2" w:rsidRDefault="0015312F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01E15">
        <w:rPr>
          <w:rFonts w:ascii="Times New Roman" w:hAnsi="Times New Roman" w:cs="Times New Roman"/>
          <w:sz w:val="24"/>
          <w:szCs w:val="24"/>
        </w:rPr>
        <w:t xml:space="preserve"> (See</w:t>
      </w:r>
      <w:r w:rsidR="009F53AB" w:rsidRPr="00501E15">
        <w:rPr>
          <w:rFonts w:ascii="Times New Roman" w:hAnsi="Times New Roman" w:cs="Times New Roman"/>
          <w:sz w:val="24"/>
          <w:szCs w:val="24"/>
        </w:rPr>
        <w:t xml:space="preserve"> </w:t>
      </w:r>
      <w:r w:rsidR="00EB4D4D">
        <w:rPr>
          <w:rFonts w:ascii="Times New Roman" w:hAnsi="Times New Roman" w:cs="Times New Roman"/>
          <w:sz w:val="24"/>
          <w:szCs w:val="24"/>
        </w:rPr>
        <w:t>Revelation 20:</w:t>
      </w:r>
      <w:r w:rsidR="00AA278D">
        <w:rPr>
          <w:rFonts w:ascii="Times New Roman" w:hAnsi="Times New Roman" w:cs="Times New Roman"/>
          <w:sz w:val="24"/>
          <w:szCs w:val="24"/>
        </w:rPr>
        <w:t>2</w:t>
      </w:r>
      <w:r w:rsidR="00EB4D4D">
        <w:rPr>
          <w:rFonts w:ascii="Times New Roman" w:hAnsi="Times New Roman" w:cs="Times New Roman"/>
          <w:sz w:val="24"/>
          <w:szCs w:val="24"/>
        </w:rPr>
        <w:t xml:space="preserve">; </w:t>
      </w:r>
      <w:r w:rsidR="00A3699B">
        <w:rPr>
          <w:rFonts w:ascii="Times New Roman" w:hAnsi="Times New Roman" w:cs="Times New Roman"/>
          <w:sz w:val="24"/>
          <w:szCs w:val="24"/>
        </w:rPr>
        <w:t xml:space="preserve">Revelation 20:2-7; Acts 5:3; </w:t>
      </w:r>
    </w:p>
    <w:p w14:paraId="64266280" w14:textId="0249288A" w:rsidR="00A3699B" w:rsidRDefault="00A3699B" w:rsidP="00A369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II Corinthians 11:14; James 4:7; Genesis 3:1-6; </w:t>
      </w:r>
    </w:p>
    <w:p w14:paraId="57EBE05F" w14:textId="77777777" w:rsidR="00A3699B" w:rsidRDefault="00A3699B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II Corinthians 11:3; </w:t>
      </w:r>
      <w:r w:rsidRPr="00A3699B">
        <w:rPr>
          <w:rFonts w:ascii="Times New Roman" w:hAnsi="Times New Roman" w:cs="Times New Roman"/>
          <w:sz w:val="24"/>
          <w:szCs w:val="24"/>
        </w:rPr>
        <w:t>I Tim</w:t>
      </w:r>
      <w:r>
        <w:rPr>
          <w:rFonts w:ascii="Times New Roman" w:hAnsi="Times New Roman" w:cs="Times New Roman"/>
          <w:sz w:val="24"/>
          <w:szCs w:val="24"/>
        </w:rPr>
        <w:t>othy</w:t>
      </w:r>
      <w:r w:rsidRPr="00A3699B">
        <w:rPr>
          <w:rFonts w:ascii="Times New Roman" w:hAnsi="Times New Roman" w:cs="Times New Roman"/>
          <w:sz w:val="24"/>
          <w:szCs w:val="24"/>
        </w:rPr>
        <w:t xml:space="preserve"> 3:11; 2 Tim</w:t>
      </w:r>
      <w:r>
        <w:rPr>
          <w:rFonts w:ascii="Times New Roman" w:hAnsi="Times New Roman" w:cs="Times New Roman"/>
          <w:sz w:val="24"/>
          <w:szCs w:val="24"/>
        </w:rPr>
        <w:t>othy</w:t>
      </w:r>
      <w:r w:rsidRPr="00A3699B">
        <w:rPr>
          <w:rFonts w:ascii="Times New Roman" w:hAnsi="Times New Roman" w:cs="Times New Roman"/>
          <w:sz w:val="24"/>
          <w:szCs w:val="24"/>
        </w:rPr>
        <w:t xml:space="preserve"> 3:3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16D2CBA" w14:textId="77777777" w:rsidR="00A3699B" w:rsidRDefault="00A3699B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A3699B">
        <w:rPr>
          <w:rFonts w:ascii="Times New Roman" w:hAnsi="Times New Roman" w:cs="Times New Roman"/>
          <w:sz w:val="24"/>
          <w:szCs w:val="24"/>
        </w:rPr>
        <w:t>Revelation 12:10; Zechariah 3:1; J</w:t>
      </w:r>
      <w:r>
        <w:rPr>
          <w:rFonts w:ascii="Times New Roman" w:hAnsi="Times New Roman" w:cs="Times New Roman"/>
          <w:sz w:val="24"/>
          <w:szCs w:val="24"/>
        </w:rPr>
        <w:t>oh</w:t>
      </w:r>
      <w:r w:rsidRPr="00A3699B">
        <w:rPr>
          <w:rFonts w:ascii="Times New Roman" w:hAnsi="Times New Roman" w:cs="Times New Roman"/>
          <w:sz w:val="24"/>
          <w:szCs w:val="24"/>
        </w:rPr>
        <w:t>n 8:44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1E6F466D" w14:textId="73120181" w:rsidR="00A3699B" w:rsidRDefault="00A3699B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A3699B">
        <w:rPr>
          <w:rFonts w:ascii="Times New Roman" w:hAnsi="Times New Roman" w:cs="Times New Roman"/>
          <w:sz w:val="24"/>
          <w:szCs w:val="24"/>
        </w:rPr>
        <w:t>II Corinthians 2:1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D761C94" w14:textId="07331C75" w:rsidR="006A0450" w:rsidRDefault="006A0450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ED75AF1" w14:textId="36C8B05C" w:rsidR="006A0450" w:rsidRDefault="006A0450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C2286F9" w14:textId="63A0D838" w:rsidR="006A0450" w:rsidRDefault="006A0450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C93CD69" w14:textId="0309760F" w:rsidR="006A0450" w:rsidRDefault="006A0450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D02D725" w14:textId="11047B0A" w:rsidR="009C55DC" w:rsidRDefault="009C55DC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9274624" w14:textId="77777777" w:rsidR="009C55DC" w:rsidRDefault="009C55DC" w:rsidP="00A369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9470D1" w14:textId="00DFC1EC" w:rsidR="00C034CD" w:rsidRPr="00141407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41407">
        <w:rPr>
          <w:rFonts w:ascii="Times New Roman" w:hAnsi="Times New Roman" w:cs="Times New Roman"/>
          <w:sz w:val="24"/>
          <w:szCs w:val="24"/>
        </w:rPr>
        <w:t xml:space="preserve">C. </w:t>
      </w:r>
      <w:r w:rsidR="009969E2">
        <w:rPr>
          <w:rFonts w:ascii="Times New Roman" w:hAnsi="Times New Roman" w:cs="Times New Roman"/>
          <w:sz w:val="24"/>
          <w:szCs w:val="24"/>
        </w:rPr>
        <w:t xml:space="preserve">Satan is </w:t>
      </w:r>
      <w:r w:rsidR="00AA278D">
        <w:rPr>
          <w:rFonts w:ascii="Times New Roman" w:hAnsi="Times New Roman" w:cs="Times New Roman"/>
          <w:sz w:val="24"/>
          <w:szCs w:val="24"/>
        </w:rPr>
        <w:t>Thrown into the Abyss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ABB8F93" w14:textId="77777777" w:rsidR="008C1611" w:rsidRDefault="0015312F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EB4D4D">
        <w:rPr>
          <w:rFonts w:ascii="Times New Roman" w:hAnsi="Times New Roman" w:cs="Times New Roman"/>
          <w:sz w:val="24"/>
          <w:szCs w:val="24"/>
        </w:rPr>
        <w:t xml:space="preserve">Revelation 20:3; </w:t>
      </w:r>
      <w:r w:rsidR="008C1611">
        <w:rPr>
          <w:rFonts w:ascii="Times New Roman" w:hAnsi="Times New Roman" w:cs="Times New Roman"/>
          <w:sz w:val="24"/>
          <w:szCs w:val="24"/>
        </w:rPr>
        <w:t>Jude 1:6; Revelation 11:7; 17:8;</w:t>
      </w:r>
    </w:p>
    <w:p w14:paraId="2E4ED372" w14:textId="35BCA27E" w:rsidR="00D42781" w:rsidRDefault="008C1611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3699B">
        <w:rPr>
          <w:rFonts w:ascii="Times New Roman" w:hAnsi="Times New Roman" w:cs="Times New Roman"/>
          <w:sz w:val="24"/>
          <w:szCs w:val="24"/>
        </w:rPr>
        <w:t>Luke 8:31; I Peter 3:19-20; Genesis 6:1</w:t>
      </w:r>
      <w:r w:rsidR="00A41AB6">
        <w:rPr>
          <w:rFonts w:ascii="Times New Roman" w:hAnsi="Times New Roman" w:cs="Times New Roman"/>
          <w:sz w:val="24"/>
          <w:szCs w:val="24"/>
        </w:rPr>
        <w:t>; Matthew 27:66</w:t>
      </w:r>
      <w:r w:rsidR="00A3699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340F76E" w14:textId="6BBD466E" w:rsidR="00A3699B" w:rsidRDefault="00A3699B" w:rsidP="006A045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F432BA0" w14:textId="1EED5C43" w:rsidR="00705119" w:rsidRDefault="00705119" w:rsidP="00B6176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2F94697" w14:textId="0015D6F1" w:rsidR="00705119" w:rsidRDefault="00705119" w:rsidP="00B6176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975A4A9" w14:textId="57BBA78C" w:rsidR="00705119" w:rsidRDefault="00705119" w:rsidP="000B27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7E5BFB" w14:textId="639C0207" w:rsidR="00F63CAD" w:rsidRDefault="00F63CAD" w:rsidP="00F63C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BB0D3A" w14:textId="77777777" w:rsidR="00D42781" w:rsidRPr="006A0450" w:rsidRDefault="00D4278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4F330" w14:textId="505616BC" w:rsidR="00B61765" w:rsidRPr="009C55DC" w:rsidRDefault="009D3DE9" w:rsidP="006A045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bookmarkEnd w:id="3"/>
    </w:p>
    <w:p w14:paraId="3B75AC2B" w14:textId="22BACB0A" w:rsidR="00B61765" w:rsidRPr="00A3699B" w:rsidRDefault="00B61765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30C110D" w14:textId="10CFE3E1" w:rsidR="009C55DC" w:rsidRDefault="00A3699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Pr="00A3699B">
        <w:rPr>
          <w:rFonts w:ascii="Times New Roman" w:hAnsi="Times New Roman" w:cs="Times New Roman"/>
          <w:sz w:val="24"/>
          <w:szCs w:val="24"/>
        </w:rPr>
        <w:t>Revelation 2:27; Revelation 12:5; Psalm 2:9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27125C8" w14:textId="19C319C3" w:rsidR="009C55DC" w:rsidRDefault="009C55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C018D7" w14:textId="77777777" w:rsidR="009C55DC" w:rsidRDefault="009C55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F51F38" w14:textId="2085E97E" w:rsidR="000B2746" w:rsidRDefault="000B274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8522B1" w14:textId="4F90B99D" w:rsidR="009C55DC" w:rsidRDefault="009C55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2DA9A7" w14:textId="77777777" w:rsidR="009C55DC" w:rsidRDefault="009C55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6D9489" w14:textId="4C0800BA" w:rsidR="00D42781" w:rsidRPr="008C1611" w:rsidRDefault="009C55DC" w:rsidP="008C1611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749FE">
        <w:rPr>
          <w:rFonts w:ascii="Times New Roman" w:eastAsia="Times New Roman" w:hAnsi="Times New Roman" w:cs="Times New Roman"/>
          <w:sz w:val="20"/>
          <w:szCs w:val="20"/>
        </w:rPr>
        <w:t>Communion at Cornerstone Church is open for all who profess Jesus Christ as their Lord and Savior. You do not have to be a member of Cornerstone or a member of a Southern Baptist Church to observe Communion with us. If you are a believer in Jesus Christ, you are welcome to take Communion. If you are not a believer in Jesus Christ, Scripture commands that you refrain taking Communion. (I Cor 11:26-31)</w:t>
      </w:r>
    </w:p>
    <w:p w14:paraId="62757054" w14:textId="77777777" w:rsidR="006A0450" w:rsidRDefault="006A045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D58C4B" w14:textId="77777777" w:rsidR="003A269E" w:rsidRPr="003A269E" w:rsidRDefault="003A269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94931E" w14:textId="503005F9" w:rsidR="00C94D9B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2676DE63" w14:textId="6F6EC5D3" w:rsidR="00702F68" w:rsidRPr="00625397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Hlk47344365"/>
      <w:bookmarkStart w:id="6" w:name="_Hlk48213700"/>
      <w:bookmarkStart w:id="7" w:name="_Hlk53563528"/>
      <w:bookmarkStart w:id="8" w:name="_Hlk52876381"/>
      <w:bookmarkStart w:id="9" w:name="_Hlk55813864"/>
      <w:bookmarkStart w:id="10" w:name="_Hlk60314888"/>
      <w:bookmarkStart w:id="11" w:name="_Hlk62733713"/>
      <w:bookmarkStart w:id="12" w:name="_Hlk63163955"/>
      <w:bookmarkStart w:id="13" w:name="_Hlk62027830"/>
      <w:bookmarkStart w:id="14" w:name="_Hlk72853652"/>
      <w:bookmarkStart w:id="15" w:name="_Hlk78362882"/>
      <w:r w:rsidRPr="00625397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5F9A55B4" w14:textId="4F4439D4" w:rsidR="00615A38" w:rsidRDefault="001D75DF" w:rsidP="007E1C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5397">
        <w:rPr>
          <w:rFonts w:ascii="Times New Roman" w:hAnsi="Times New Roman" w:cs="Times New Roman"/>
          <w:sz w:val="24"/>
          <w:szCs w:val="24"/>
        </w:rPr>
        <w:t>Revelation</w:t>
      </w:r>
      <w:r w:rsidR="00981048" w:rsidRPr="00625397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0</w:t>
      </w:r>
      <w:r w:rsidR="003D64FA" w:rsidRPr="00625397">
        <w:rPr>
          <w:rFonts w:ascii="Times New Roman" w:hAnsi="Times New Roman" w:cs="Times New Roman"/>
          <w:sz w:val="24"/>
          <w:szCs w:val="24"/>
        </w:rPr>
        <w:t>:</w:t>
      </w:r>
      <w:bookmarkEnd w:id="5"/>
      <w:bookmarkEnd w:id="6"/>
      <w:bookmarkEnd w:id="7"/>
      <w:bookmarkEnd w:id="8"/>
      <w:bookmarkEnd w:id="9"/>
      <w:r w:rsidR="00141407" w:rsidRPr="00625397">
        <w:rPr>
          <w:rFonts w:ascii="Times New Roman" w:hAnsi="Times New Roman" w:cs="Times New Roman"/>
          <w:sz w:val="24"/>
          <w:szCs w:val="24"/>
        </w:rPr>
        <w:t>1</w:t>
      </w:r>
      <w:r w:rsidR="00440DAE" w:rsidRPr="00625397">
        <w:rPr>
          <w:rFonts w:ascii="Times New Roman" w:hAnsi="Times New Roman" w:cs="Times New Roman"/>
          <w:sz w:val="24"/>
          <w:szCs w:val="24"/>
        </w:rPr>
        <w:t>-</w:t>
      </w:r>
      <w:bookmarkEnd w:id="10"/>
      <w:bookmarkEnd w:id="11"/>
      <w:bookmarkEnd w:id="12"/>
      <w:bookmarkEnd w:id="13"/>
      <w:bookmarkEnd w:id="14"/>
      <w:r w:rsidR="003A269E">
        <w:rPr>
          <w:rFonts w:ascii="Times New Roman" w:hAnsi="Times New Roman" w:cs="Times New Roman"/>
          <w:sz w:val="24"/>
          <w:szCs w:val="24"/>
        </w:rPr>
        <w:t>3</w:t>
      </w:r>
    </w:p>
    <w:p w14:paraId="1798E886" w14:textId="77777777" w:rsidR="008012B6" w:rsidRPr="00FE11C2" w:rsidRDefault="008012B6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F344A" w14:textId="77777777" w:rsidR="004315F3" w:rsidRDefault="006A0450" w:rsidP="00EB4D4D">
      <w:pPr>
        <w:pStyle w:val="NormalWeb"/>
        <w:spacing w:before="0" w:beforeAutospacing="0" w:after="0" w:afterAutospacing="0"/>
        <w:jc w:val="both"/>
        <w:rPr>
          <w:color w:val="000000"/>
        </w:rPr>
      </w:pPr>
      <w:r>
        <w:rPr>
          <w:b/>
          <w:bCs/>
          <w:color w:val="000000"/>
          <w:vertAlign w:val="superscript"/>
        </w:rPr>
        <w:t>1</w:t>
      </w:r>
      <w:r w:rsidRPr="006A0450">
        <w:rPr>
          <w:b/>
          <w:bCs/>
          <w:color w:val="000000"/>
        </w:rPr>
        <w:t> </w:t>
      </w:r>
      <w:r w:rsidRPr="006A0450">
        <w:rPr>
          <w:color w:val="000000"/>
        </w:rPr>
        <w:t>Then I saw an angel coming down from heaven, holding the key of the abyss and a great chain in his hand. </w:t>
      </w:r>
    </w:p>
    <w:p w14:paraId="5003AF62" w14:textId="6FCB789E" w:rsidR="00EB4D4D" w:rsidRDefault="006A0450" w:rsidP="00EB4D4D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6A0450">
        <w:rPr>
          <w:b/>
          <w:bCs/>
          <w:color w:val="000000"/>
          <w:vertAlign w:val="superscript"/>
        </w:rPr>
        <w:t>2 </w:t>
      </w:r>
      <w:r w:rsidRPr="006A0450">
        <w:rPr>
          <w:color w:val="000000"/>
        </w:rPr>
        <w:t xml:space="preserve">And he laid hold of the dragon, the serpent of old, who is the devil and Satan, and bound him for a thousand </w:t>
      </w:r>
      <w:proofErr w:type="gramStart"/>
      <w:r w:rsidRPr="006A0450">
        <w:rPr>
          <w:color w:val="000000"/>
        </w:rPr>
        <w:t>years;</w:t>
      </w:r>
      <w:proofErr w:type="gramEnd"/>
      <w:r w:rsidRPr="006A0450">
        <w:rPr>
          <w:color w:val="000000"/>
        </w:rPr>
        <w:t> </w:t>
      </w:r>
    </w:p>
    <w:p w14:paraId="69E30663" w14:textId="41DCD5D2" w:rsidR="006A0450" w:rsidRPr="006A0450" w:rsidRDefault="006A0450" w:rsidP="00EB4D4D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6A0450">
        <w:rPr>
          <w:b/>
          <w:bCs/>
          <w:color w:val="000000"/>
          <w:vertAlign w:val="superscript"/>
        </w:rPr>
        <w:t>3 </w:t>
      </w:r>
      <w:r w:rsidRPr="006A0450">
        <w:rPr>
          <w:color w:val="000000"/>
        </w:rPr>
        <w:t>and he threw him into the abyss, and shut </w:t>
      </w:r>
      <w:r w:rsidRPr="006A0450">
        <w:rPr>
          <w:i/>
          <w:iCs/>
          <w:color w:val="000000"/>
        </w:rPr>
        <w:t>it</w:t>
      </w:r>
      <w:r w:rsidRPr="006A0450">
        <w:rPr>
          <w:color w:val="000000"/>
        </w:rPr>
        <w:t> and sealed </w:t>
      </w:r>
      <w:r w:rsidRPr="006A0450">
        <w:rPr>
          <w:i/>
          <w:iCs/>
          <w:color w:val="000000"/>
        </w:rPr>
        <w:t>it</w:t>
      </w:r>
      <w:r w:rsidRPr="006A0450">
        <w:rPr>
          <w:color w:val="000000"/>
        </w:rPr>
        <w:t> over him, so that he would not deceive the nations any longer, until the thousand years were completed; after these things he must be released for a short time.</w:t>
      </w:r>
    </w:p>
    <w:bookmarkEnd w:id="15"/>
    <w:p w14:paraId="61701CEA" w14:textId="25122A41" w:rsidR="008012B6" w:rsidRPr="006A0450" w:rsidRDefault="008012B6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BE6FDC8" w14:textId="6278B66A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BFAF88B" w14:textId="761DC5E2" w:rsid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F3D63B0" w14:textId="7526D9D0" w:rsid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E7EFF6A" w14:textId="71A296BE" w:rsidR="00EB4D4D" w:rsidRDefault="009C787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  <w:r>
        <w:rPr>
          <w:rStyle w:val="text"/>
          <w:color w:val="000000"/>
          <w:sz w:val="22"/>
          <w:szCs w:val="22"/>
          <w:u w:val="single"/>
        </w:rPr>
        <w:t>Chronology of End Time Events</w:t>
      </w:r>
    </w:p>
    <w:p w14:paraId="006848AF" w14:textId="6CE5F47D" w:rsid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5FBA4BDA" w14:textId="77777777" w:rsidR="009C7877" w:rsidRDefault="009C787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  <w:r>
        <w:rPr>
          <w:rStyle w:val="text"/>
          <w:color w:val="000000"/>
          <w:sz w:val="22"/>
          <w:szCs w:val="22"/>
        </w:rPr>
        <w:t xml:space="preserve">The Great Tribulation </w:t>
      </w:r>
      <w:r>
        <w:rPr>
          <w:rStyle w:val="text"/>
          <w:color w:val="000000"/>
          <w:sz w:val="22"/>
          <w:szCs w:val="22"/>
        </w:rPr>
        <w:sym w:font="Symbol" w:char="F0AE"/>
      </w:r>
      <w:r>
        <w:rPr>
          <w:rStyle w:val="text"/>
          <w:color w:val="000000"/>
          <w:sz w:val="22"/>
          <w:szCs w:val="22"/>
        </w:rPr>
        <w:t xml:space="preserve"> Second Coming </w:t>
      </w:r>
      <w:r>
        <w:rPr>
          <w:rStyle w:val="text"/>
          <w:color w:val="000000"/>
          <w:sz w:val="22"/>
          <w:szCs w:val="22"/>
        </w:rPr>
        <w:sym w:font="Symbol" w:char="F0AE"/>
      </w:r>
      <w:r>
        <w:rPr>
          <w:rStyle w:val="text"/>
          <w:color w:val="000000"/>
          <w:sz w:val="22"/>
          <w:szCs w:val="22"/>
        </w:rPr>
        <w:t xml:space="preserve"> Millennium </w:t>
      </w:r>
      <w:r>
        <w:rPr>
          <w:rStyle w:val="text"/>
          <w:color w:val="000000"/>
          <w:sz w:val="22"/>
          <w:szCs w:val="22"/>
        </w:rPr>
        <w:sym w:font="Symbol" w:char="F0AE"/>
      </w:r>
      <w:r>
        <w:rPr>
          <w:rStyle w:val="text"/>
          <w:color w:val="000000"/>
          <w:sz w:val="22"/>
          <w:szCs w:val="22"/>
        </w:rPr>
        <w:t xml:space="preserve"> </w:t>
      </w:r>
    </w:p>
    <w:p w14:paraId="68043062" w14:textId="77777777" w:rsidR="009C7877" w:rsidRDefault="009C787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C39993E" w14:textId="1EFFE0C6" w:rsidR="009C7877" w:rsidRPr="009C7877" w:rsidRDefault="009C787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  <w:r>
        <w:rPr>
          <w:rStyle w:val="text"/>
          <w:color w:val="000000"/>
          <w:sz w:val="22"/>
          <w:szCs w:val="22"/>
        </w:rPr>
        <w:t xml:space="preserve">Final Rebellion </w:t>
      </w:r>
      <w:r>
        <w:rPr>
          <w:rStyle w:val="text"/>
          <w:color w:val="000000"/>
          <w:sz w:val="22"/>
          <w:szCs w:val="22"/>
        </w:rPr>
        <w:sym w:font="Symbol" w:char="F0AE"/>
      </w:r>
      <w:r>
        <w:rPr>
          <w:rStyle w:val="text"/>
          <w:color w:val="000000"/>
          <w:sz w:val="22"/>
          <w:szCs w:val="22"/>
        </w:rPr>
        <w:t xml:space="preserve"> Great White Throne Judgment </w:t>
      </w:r>
      <w:r>
        <w:rPr>
          <w:rStyle w:val="text"/>
          <w:color w:val="000000"/>
          <w:sz w:val="22"/>
          <w:szCs w:val="22"/>
        </w:rPr>
        <w:sym w:font="Symbol" w:char="F0AE"/>
      </w:r>
      <w:r>
        <w:rPr>
          <w:rStyle w:val="text"/>
          <w:color w:val="000000"/>
          <w:sz w:val="22"/>
          <w:szCs w:val="22"/>
        </w:rPr>
        <w:t xml:space="preserve"> Eternal State</w:t>
      </w:r>
    </w:p>
    <w:p w14:paraId="786977EA" w14:textId="012A4DDD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EF9C285" w14:textId="5EA83ABD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76E24278" w14:textId="611CDF51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151FC24E" w14:textId="7E6DDDBC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57E0665D" w14:textId="56C3DB5F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32C3A055" w14:textId="15EAA809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63D1BDD" w14:textId="5162C8C6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55BD2573" w14:textId="54529E98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009B03B1" w14:textId="77777777" w:rsidR="004315F3" w:rsidRDefault="004315F3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416602B" w14:textId="29741C1A" w:rsid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1D8C0B57" w14:textId="77777777" w:rsidR="00EB4D4D" w:rsidRPr="00113935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04DDF868" w14:textId="57820D28" w:rsidR="003456EB" w:rsidRPr="00A53FEE" w:rsidRDefault="00825D81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  <w:r w:rsidRPr="00A53FEE">
        <w:rPr>
          <w:rStyle w:val="text"/>
          <w:color w:val="000000"/>
          <w:sz w:val="22"/>
          <w:szCs w:val="22"/>
          <w:u w:val="single"/>
        </w:rPr>
        <w:t>Suggested Reading</w:t>
      </w:r>
      <w:r w:rsidR="00D63C0E">
        <w:rPr>
          <w:rStyle w:val="text"/>
          <w:color w:val="000000"/>
          <w:sz w:val="22"/>
          <w:szCs w:val="22"/>
          <w:u w:val="single"/>
        </w:rPr>
        <w:t xml:space="preserve"> for more information on the Millennium</w:t>
      </w:r>
    </w:p>
    <w:p w14:paraId="54CD6A23" w14:textId="77777777" w:rsidR="00EB4D4D" w:rsidRP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16"/>
          <w:szCs w:val="16"/>
        </w:rPr>
      </w:pPr>
    </w:p>
    <w:p w14:paraId="7E865A3C" w14:textId="3F76755B" w:rsidR="00666FFE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  <w:r w:rsidRPr="00EB4D4D">
        <w:rPr>
          <w:rStyle w:val="text"/>
          <w:i/>
          <w:iCs/>
          <w:color w:val="000000"/>
          <w:sz w:val="22"/>
          <w:szCs w:val="22"/>
        </w:rPr>
        <w:t>Basic Theology</w:t>
      </w:r>
      <w:r>
        <w:rPr>
          <w:rStyle w:val="text"/>
          <w:color w:val="000000"/>
          <w:sz w:val="22"/>
          <w:szCs w:val="22"/>
        </w:rPr>
        <w:t>, by Charles C. Ryrie (1999)</w:t>
      </w:r>
    </w:p>
    <w:p w14:paraId="3A612CF8" w14:textId="3E80F655" w:rsidR="00666FFE" w:rsidRDefault="001C3FB8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  <w:r w:rsidRPr="001C3FB8">
        <w:rPr>
          <w:rStyle w:val="text"/>
          <w:i/>
          <w:iCs/>
          <w:color w:val="000000"/>
          <w:sz w:val="22"/>
          <w:szCs w:val="22"/>
        </w:rPr>
        <w:t>Revelation: Unlocking the Future</w:t>
      </w:r>
      <w:r>
        <w:rPr>
          <w:rStyle w:val="text"/>
          <w:color w:val="000000"/>
          <w:sz w:val="22"/>
          <w:szCs w:val="22"/>
        </w:rPr>
        <w:t>, Edward Hindson (2002)</w:t>
      </w:r>
    </w:p>
    <w:p w14:paraId="7476DF49" w14:textId="17A67C76" w:rsidR="00D63C0E" w:rsidRDefault="00D63C0E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  <w:r w:rsidRPr="00D63C0E">
        <w:rPr>
          <w:rStyle w:val="text"/>
          <w:i/>
          <w:iCs/>
          <w:color w:val="000000"/>
          <w:sz w:val="22"/>
          <w:szCs w:val="22"/>
        </w:rPr>
        <w:t>The Popular Encyclopedia of Bible Prophecy</w:t>
      </w:r>
      <w:r w:rsidR="007437B7">
        <w:rPr>
          <w:rStyle w:val="text"/>
          <w:i/>
          <w:iCs/>
          <w:color w:val="000000"/>
          <w:sz w:val="22"/>
          <w:szCs w:val="22"/>
        </w:rPr>
        <w:t>,</w:t>
      </w:r>
      <w:r w:rsidR="007437B7">
        <w:rPr>
          <w:rStyle w:val="text"/>
          <w:color w:val="000000"/>
          <w:sz w:val="22"/>
          <w:szCs w:val="22"/>
        </w:rPr>
        <w:t xml:space="preserve"> by Tim LaHaye and Ed Hindson</w:t>
      </w:r>
      <w:r>
        <w:rPr>
          <w:rStyle w:val="text"/>
          <w:color w:val="000000"/>
          <w:sz w:val="22"/>
          <w:szCs w:val="22"/>
        </w:rPr>
        <w:t xml:space="preserve"> (2004)</w:t>
      </w:r>
    </w:p>
    <w:p w14:paraId="4E1CE1F2" w14:textId="77777777" w:rsidR="00666FFE" w:rsidRDefault="00666FFE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22F59C59" w14:textId="77777777" w:rsidR="00F63CAD" w:rsidRDefault="00F63CA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5D43CAA6" w14:textId="5F57E567" w:rsidR="00803560" w:rsidRPr="00D63CC5" w:rsidRDefault="003456EB" w:rsidP="00D63C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sectPr w:rsidR="00803560" w:rsidRPr="00D63CC5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3F66A" w14:textId="77777777" w:rsidR="000C7DBF" w:rsidRDefault="000C7DBF" w:rsidP="001531D1">
      <w:pPr>
        <w:spacing w:after="0" w:line="240" w:lineRule="auto"/>
      </w:pPr>
      <w:r>
        <w:separator/>
      </w:r>
    </w:p>
  </w:endnote>
  <w:endnote w:type="continuationSeparator" w:id="0">
    <w:p w14:paraId="4E4EE6DD" w14:textId="77777777" w:rsidR="000C7DBF" w:rsidRDefault="000C7DBF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B44A9" w14:textId="77777777" w:rsidR="000C7DBF" w:rsidRDefault="000C7DBF" w:rsidP="001531D1">
      <w:pPr>
        <w:spacing w:after="0" w:line="240" w:lineRule="auto"/>
      </w:pPr>
      <w:r>
        <w:separator/>
      </w:r>
    </w:p>
  </w:footnote>
  <w:footnote w:type="continuationSeparator" w:id="0">
    <w:p w14:paraId="5AAD93B6" w14:textId="77777777" w:rsidR="000C7DBF" w:rsidRDefault="000C7DBF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M1NTC1MDY1MzRW0lEKTi0uzszPAykwrAUAa4iYTywAAAA="/>
  </w:docVars>
  <w:rsids>
    <w:rsidRoot w:val="00455FDC"/>
    <w:rsid w:val="000003E3"/>
    <w:rsid w:val="00003E08"/>
    <w:rsid w:val="00007C36"/>
    <w:rsid w:val="0001045C"/>
    <w:rsid w:val="00012103"/>
    <w:rsid w:val="0001799B"/>
    <w:rsid w:val="00017C5A"/>
    <w:rsid w:val="00024C20"/>
    <w:rsid w:val="00024E4D"/>
    <w:rsid w:val="0003078E"/>
    <w:rsid w:val="00030CCA"/>
    <w:rsid w:val="00031C08"/>
    <w:rsid w:val="00035B0B"/>
    <w:rsid w:val="00036AB9"/>
    <w:rsid w:val="00041891"/>
    <w:rsid w:val="00042BEC"/>
    <w:rsid w:val="0004382C"/>
    <w:rsid w:val="000441FE"/>
    <w:rsid w:val="000447D8"/>
    <w:rsid w:val="0004652A"/>
    <w:rsid w:val="00053BD4"/>
    <w:rsid w:val="00060DCD"/>
    <w:rsid w:val="0006179A"/>
    <w:rsid w:val="0006268C"/>
    <w:rsid w:val="00062F93"/>
    <w:rsid w:val="000668C7"/>
    <w:rsid w:val="000749FE"/>
    <w:rsid w:val="000756FE"/>
    <w:rsid w:val="00081F0D"/>
    <w:rsid w:val="0008492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2746"/>
    <w:rsid w:val="000B304E"/>
    <w:rsid w:val="000B57DD"/>
    <w:rsid w:val="000C3866"/>
    <w:rsid w:val="000C548E"/>
    <w:rsid w:val="000C5F90"/>
    <w:rsid w:val="000C7DBF"/>
    <w:rsid w:val="000D08F8"/>
    <w:rsid w:val="000D4179"/>
    <w:rsid w:val="000D5048"/>
    <w:rsid w:val="000D5A32"/>
    <w:rsid w:val="000D7FB1"/>
    <w:rsid w:val="000E08A1"/>
    <w:rsid w:val="000E1D17"/>
    <w:rsid w:val="000E42AC"/>
    <w:rsid w:val="000E67C2"/>
    <w:rsid w:val="000E6D96"/>
    <w:rsid w:val="000E7B96"/>
    <w:rsid w:val="000F18CF"/>
    <w:rsid w:val="000F24AA"/>
    <w:rsid w:val="000F28CF"/>
    <w:rsid w:val="000F38C2"/>
    <w:rsid w:val="000F468E"/>
    <w:rsid w:val="000F61AA"/>
    <w:rsid w:val="00104426"/>
    <w:rsid w:val="001046E4"/>
    <w:rsid w:val="00105168"/>
    <w:rsid w:val="001064AB"/>
    <w:rsid w:val="0010725B"/>
    <w:rsid w:val="00107C7D"/>
    <w:rsid w:val="00107E4B"/>
    <w:rsid w:val="00113508"/>
    <w:rsid w:val="00113935"/>
    <w:rsid w:val="00124C46"/>
    <w:rsid w:val="00125C73"/>
    <w:rsid w:val="00126068"/>
    <w:rsid w:val="001273CC"/>
    <w:rsid w:val="00130A5D"/>
    <w:rsid w:val="0013277C"/>
    <w:rsid w:val="00132A3F"/>
    <w:rsid w:val="0013527F"/>
    <w:rsid w:val="0013676D"/>
    <w:rsid w:val="00141407"/>
    <w:rsid w:val="00141E59"/>
    <w:rsid w:val="00146A90"/>
    <w:rsid w:val="0014730F"/>
    <w:rsid w:val="00147D68"/>
    <w:rsid w:val="0015307A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446A"/>
    <w:rsid w:val="00175911"/>
    <w:rsid w:val="00176209"/>
    <w:rsid w:val="001769ED"/>
    <w:rsid w:val="00177888"/>
    <w:rsid w:val="001804C3"/>
    <w:rsid w:val="00180ED8"/>
    <w:rsid w:val="001810E1"/>
    <w:rsid w:val="00182A26"/>
    <w:rsid w:val="001843F8"/>
    <w:rsid w:val="00184D56"/>
    <w:rsid w:val="00187138"/>
    <w:rsid w:val="00190429"/>
    <w:rsid w:val="00191C26"/>
    <w:rsid w:val="0019488D"/>
    <w:rsid w:val="00195CAE"/>
    <w:rsid w:val="001A0A81"/>
    <w:rsid w:val="001A784B"/>
    <w:rsid w:val="001B1EC3"/>
    <w:rsid w:val="001B5C02"/>
    <w:rsid w:val="001C3FB8"/>
    <w:rsid w:val="001C49B3"/>
    <w:rsid w:val="001C59D2"/>
    <w:rsid w:val="001C7594"/>
    <w:rsid w:val="001D1211"/>
    <w:rsid w:val="001D2E7A"/>
    <w:rsid w:val="001D41C0"/>
    <w:rsid w:val="001D75DF"/>
    <w:rsid w:val="001E155A"/>
    <w:rsid w:val="001E388B"/>
    <w:rsid w:val="001E3E8A"/>
    <w:rsid w:val="001F0F99"/>
    <w:rsid w:val="001F11C8"/>
    <w:rsid w:val="001F1E01"/>
    <w:rsid w:val="001F4535"/>
    <w:rsid w:val="001F79E7"/>
    <w:rsid w:val="0020443F"/>
    <w:rsid w:val="002053DD"/>
    <w:rsid w:val="00205D71"/>
    <w:rsid w:val="0021132F"/>
    <w:rsid w:val="0021179B"/>
    <w:rsid w:val="00211FAF"/>
    <w:rsid w:val="002203C7"/>
    <w:rsid w:val="00220D8C"/>
    <w:rsid w:val="00227997"/>
    <w:rsid w:val="002353C9"/>
    <w:rsid w:val="00241B90"/>
    <w:rsid w:val="002437A9"/>
    <w:rsid w:val="002452CE"/>
    <w:rsid w:val="00246170"/>
    <w:rsid w:val="00247976"/>
    <w:rsid w:val="00247BA1"/>
    <w:rsid w:val="00250276"/>
    <w:rsid w:val="0025419F"/>
    <w:rsid w:val="00254CA4"/>
    <w:rsid w:val="00255475"/>
    <w:rsid w:val="002610BC"/>
    <w:rsid w:val="00263822"/>
    <w:rsid w:val="00263C4C"/>
    <w:rsid w:val="00270354"/>
    <w:rsid w:val="00271B27"/>
    <w:rsid w:val="00274798"/>
    <w:rsid w:val="0027508C"/>
    <w:rsid w:val="002766BC"/>
    <w:rsid w:val="0028170F"/>
    <w:rsid w:val="00282A61"/>
    <w:rsid w:val="00285AB3"/>
    <w:rsid w:val="00285B4F"/>
    <w:rsid w:val="0029159C"/>
    <w:rsid w:val="00292C92"/>
    <w:rsid w:val="002942A4"/>
    <w:rsid w:val="00295275"/>
    <w:rsid w:val="002A392F"/>
    <w:rsid w:val="002A3D08"/>
    <w:rsid w:val="002A4A67"/>
    <w:rsid w:val="002A66A5"/>
    <w:rsid w:val="002A7092"/>
    <w:rsid w:val="002A7DD1"/>
    <w:rsid w:val="002B11C0"/>
    <w:rsid w:val="002B1CB8"/>
    <w:rsid w:val="002B2655"/>
    <w:rsid w:val="002B34E1"/>
    <w:rsid w:val="002C1258"/>
    <w:rsid w:val="002C2311"/>
    <w:rsid w:val="002C3687"/>
    <w:rsid w:val="002C4AB3"/>
    <w:rsid w:val="002C5828"/>
    <w:rsid w:val="002D2EA0"/>
    <w:rsid w:val="002D3645"/>
    <w:rsid w:val="002D39CF"/>
    <w:rsid w:val="002D62D7"/>
    <w:rsid w:val="002D65AF"/>
    <w:rsid w:val="002D76B5"/>
    <w:rsid w:val="002E0964"/>
    <w:rsid w:val="002E3B75"/>
    <w:rsid w:val="002E514A"/>
    <w:rsid w:val="002E586B"/>
    <w:rsid w:val="002E5A16"/>
    <w:rsid w:val="002E71AB"/>
    <w:rsid w:val="002F1DAF"/>
    <w:rsid w:val="002F3284"/>
    <w:rsid w:val="002F3BA0"/>
    <w:rsid w:val="002F45EB"/>
    <w:rsid w:val="002F5B2A"/>
    <w:rsid w:val="002F6CA9"/>
    <w:rsid w:val="002F6EF6"/>
    <w:rsid w:val="002F73C6"/>
    <w:rsid w:val="002F7567"/>
    <w:rsid w:val="003078BE"/>
    <w:rsid w:val="00307D49"/>
    <w:rsid w:val="00310AC9"/>
    <w:rsid w:val="003119AB"/>
    <w:rsid w:val="00311BFD"/>
    <w:rsid w:val="00316840"/>
    <w:rsid w:val="003168C4"/>
    <w:rsid w:val="00325C5A"/>
    <w:rsid w:val="00327EDC"/>
    <w:rsid w:val="003305EA"/>
    <w:rsid w:val="00330F80"/>
    <w:rsid w:val="003456EB"/>
    <w:rsid w:val="0035316C"/>
    <w:rsid w:val="00353516"/>
    <w:rsid w:val="00353D3A"/>
    <w:rsid w:val="00353FEC"/>
    <w:rsid w:val="00366519"/>
    <w:rsid w:val="0036773E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95CC2"/>
    <w:rsid w:val="003A0AC3"/>
    <w:rsid w:val="003A269E"/>
    <w:rsid w:val="003A3DC6"/>
    <w:rsid w:val="003B766E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0C42"/>
    <w:rsid w:val="00421D59"/>
    <w:rsid w:val="00424C12"/>
    <w:rsid w:val="00426137"/>
    <w:rsid w:val="0042660E"/>
    <w:rsid w:val="0042678E"/>
    <w:rsid w:val="00427F89"/>
    <w:rsid w:val="004315F3"/>
    <w:rsid w:val="00431A1D"/>
    <w:rsid w:val="00434E09"/>
    <w:rsid w:val="00435C51"/>
    <w:rsid w:val="004368D1"/>
    <w:rsid w:val="00440DAE"/>
    <w:rsid w:val="00450AC6"/>
    <w:rsid w:val="0045286D"/>
    <w:rsid w:val="004547FD"/>
    <w:rsid w:val="00455FDC"/>
    <w:rsid w:val="00457161"/>
    <w:rsid w:val="00463075"/>
    <w:rsid w:val="004640CF"/>
    <w:rsid w:val="0046666A"/>
    <w:rsid w:val="00470810"/>
    <w:rsid w:val="00473F0F"/>
    <w:rsid w:val="0047465B"/>
    <w:rsid w:val="00475E6E"/>
    <w:rsid w:val="00482D45"/>
    <w:rsid w:val="00483918"/>
    <w:rsid w:val="00486812"/>
    <w:rsid w:val="00486C97"/>
    <w:rsid w:val="00492607"/>
    <w:rsid w:val="00494548"/>
    <w:rsid w:val="00494E1A"/>
    <w:rsid w:val="0049629F"/>
    <w:rsid w:val="00496A99"/>
    <w:rsid w:val="004A0BD9"/>
    <w:rsid w:val="004A208E"/>
    <w:rsid w:val="004A274A"/>
    <w:rsid w:val="004A38E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C447F"/>
    <w:rsid w:val="004D1D5F"/>
    <w:rsid w:val="004D6AFB"/>
    <w:rsid w:val="004E0A6B"/>
    <w:rsid w:val="004E0BF9"/>
    <w:rsid w:val="004E2D78"/>
    <w:rsid w:val="004E4433"/>
    <w:rsid w:val="004E53F3"/>
    <w:rsid w:val="004E6B02"/>
    <w:rsid w:val="004F0ABE"/>
    <w:rsid w:val="004F1546"/>
    <w:rsid w:val="004F2281"/>
    <w:rsid w:val="004F23C3"/>
    <w:rsid w:val="004F23F1"/>
    <w:rsid w:val="004F4960"/>
    <w:rsid w:val="004F4A57"/>
    <w:rsid w:val="004F58AA"/>
    <w:rsid w:val="004F661F"/>
    <w:rsid w:val="004F6FA3"/>
    <w:rsid w:val="005003B5"/>
    <w:rsid w:val="00501D0A"/>
    <w:rsid w:val="00501E15"/>
    <w:rsid w:val="00506A9E"/>
    <w:rsid w:val="00512904"/>
    <w:rsid w:val="0051310D"/>
    <w:rsid w:val="005132A1"/>
    <w:rsid w:val="00513E36"/>
    <w:rsid w:val="00517425"/>
    <w:rsid w:val="005200D1"/>
    <w:rsid w:val="0052351A"/>
    <w:rsid w:val="0052446F"/>
    <w:rsid w:val="005245B4"/>
    <w:rsid w:val="005355A6"/>
    <w:rsid w:val="00537288"/>
    <w:rsid w:val="0054068B"/>
    <w:rsid w:val="00540823"/>
    <w:rsid w:val="0054151D"/>
    <w:rsid w:val="0054264D"/>
    <w:rsid w:val="00545B6A"/>
    <w:rsid w:val="00546708"/>
    <w:rsid w:val="00546959"/>
    <w:rsid w:val="00546F60"/>
    <w:rsid w:val="0055094F"/>
    <w:rsid w:val="00554FED"/>
    <w:rsid w:val="0055589E"/>
    <w:rsid w:val="00560454"/>
    <w:rsid w:val="00561A4C"/>
    <w:rsid w:val="00564B06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872D3"/>
    <w:rsid w:val="00593B23"/>
    <w:rsid w:val="005A0A3D"/>
    <w:rsid w:val="005A1565"/>
    <w:rsid w:val="005A4CF4"/>
    <w:rsid w:val="005B215D"/>
    <w:rsid w:val="005B451C"/>
    <w:rsid w:val="005B7707"/>
    <w:rsid w:val="005C0088"/>
    <w:rsid w:val="005C0808"/>
    <w:rsid w:val="005C0EEC"/>
    <w:rsid w:val="005C2061"/>
    <w:rsid w:val="005C33A7"/>
    <w:rsid w:val="005D091B"/>
    <w:rsid w:val="005D0E9A"/>
    <w:rsid w:val="005D376D"/>
    <w:rsid w:val="005D3A7B"/>
    <w:rsid w:val="005D5802"/>
    <w:rsid w:val="005D6202"/>
    <w:rsid w:val="005E73C8"/>
    <w:rsid w:val="005F14A7"/>
    <w:rsid w:val="005F6333"/>
    <w:rsid w:val="00600543"/>
    <w:rsid w:val="006030C3"/>
    <w:rsid w:val="00605AF8"/>
    <w:rsid w:val="00605B66"/>
    <w:rsid w:val="00610228"/>
    <w:rsid w:val="0061524C"/>
    <w:rsid w:val="00615A38"/>
    <w:rsid w:val="0062066D"/>
    <w:rsid w:val="00621678"/>
    <w:rsid w:val="00621ED2"/>
    <w:rsid w:val="00622076"/>
    <w:rsid w:val="00622446"/>
    <w:rsid w:val="00622862"/>
    <w:rsid w:val="00623D4C"/>
    <w:rsid w:val="00625397"/>
    <w:rsid w:val="0062630E"/>
    <w:rsid w:val="0063071F"/>
    <w:rsid w:val="00630E9A"/>
    <w:rsid w:val="0063532D"/>
    <w:rsid w:val="00641E48"/>
    <w:rsid w:val="00642F05"/>
    <w:rsid w:val="006430B2"/>
    <w:rsid w:val="00643964"/>
    <w:rsid w:val="00645DB7"/>
    <w:rsid w:val="006479A5"/>
    <w:rsid w:val="00650E9D"/>
    <w:rsid w:val="00654D2A"/>
    <w:rsid w:val="0065575B"/>
    <w:rsid w:val="00656506"/>
    <w:rsid w:val="006565E5"/>
    <w:rsid w:val="00656963"/>
    <w:rsid w:val="00656F17"/>
    <w:rsid w:val="00660E64"/>
    <w:rsid w:val="00666A37"/>
    <w:rsid w:val="00666FFE"/>
    <w:rsid w:val="006735D9"/>
    <w:rsid w:val="00675C4F"/>
    <w:rsid w:val="006765DD"/>
    <w:rsid w:val="00676DCB"/>
    <w:rsid w:val="0067729E"/>
    <w:rsid w:val="00682970"/>
    <w:rsid w:val="006850CF"/>
    <w:rsid w:val="00686045"/>
    <w:rsid w:val="00691416"/>
    <w:rsid w:val="006936FE"/>
    <w:rsid w:val="00695810"/>
    <w:rsid w:val="006A0450"/>
    <w:rsid w:val="006A10BA"/>
    <w:rsid w:val="006A1434"/>
    <w:rsid w:val="006A25D0"/>
    <w:rsid w:val="006A28FE"/>
    <w:rsid w:val="006A2C39"/>
    <w:rsid w:val="006A4B1E"/>
    <w:rsid w:val="006A6D3A"/>
    <w:rsid w:val="006B74EB"/>
    <w:rsid w:val="006C1722"/>
    <w:rsid w:val="006C3A79"/>
    <w:rsid w:val="006C3C5E"/>
    <w:rsid w:val="006C7565"/>
    <w:rsid w:val="006D120A"/>
    <w:rsid w:val="006D3557"/>
    <w:rsid w:val="006D4441"/>
    <w:rsid w:val="006D4AEA"/>
    <w:rsid w:val="006D63A0"/>
    <w:rsid w:val="006E6F34"/>
    <w:rsid w:val="006F028D"/>
    <w:rsid w:val="006F230B"/>
    <w:rsid w:val="006F3BFC"/>
    <w:rsid w:val="006F6BF8"/>
    <w:rsid w:val="006F6FC5"/>
    <w:rsid w:val="007009DA"/>
    <w:rsid w:val="00701291"/>
    <w:rsid w:val="00702F68"/>
    <w:rsid w:val="00704BD7"/>
    <w:rsid w:val="00705119"/>
    <w:rsid w:val="00705C07"/>
    <w:rsid w:val="0070764C"/>
    <w:rsid w:val="00710B27"/>
    <w:rsid w:val="00710F4D"/>
    <w:rsid w:val="0071260E"/>
    <w:rsid w:val="00713BDA"/>
    <w:rsid w:val="007164BE"/>
    <w:rsid w:val="007208AF"/>
    <w:rsid w:val="00730A18"/>
    <w:rsid w:val="0073141B"/>
    <w:rsid w:val="007332F8"/>
    <w:rsid w:val="00734DF8"/>
    <w:rsid w:val="00737F82"/>
    <w:rsid w:val="00741696"/>
    <w:rsid w:val="007437B7"/>
    <w:rsid w:val="0074522E"/>
    <w:rsid w:val="00745757"/>
    <w:rsid w:val="00745E25"/>
    <w:rsid w:val="00753675"/>
    <w:rsid w:val="00753F80"/>
    <w:rsid w:val="00757E00"/>
    <w:rsid w:val="00757EFE"/>
    <w:rsid w:val="00757FE2"/>
    <w:rsid w:val="00761574"/>
    <w:rsid w:val="00762478"/>
    <w:rsid w:val="0076556C"/>
    <w:rsid w:val="00770121"/>
    <w:rsid w:val="007763DF"/>
    <w:rsid w:val="007772FD"/>
    <w:rsid w:val="00777414"/>
    <w:rsid w:val="007801C8"/>
    <w:rsid w:val="00782AAD"/>
    <w:rsid w:val="00785484"/>
    <w:rsid w:val="00785C55"/>
    <w:rsid w:val="00786AA4"/>
    <w:rsid w:val="007873C5"/>
    <w:rsid w:val="00793833"/>
    <w:rsid w:val="00794712"/>
    <w:rsid w:val="007955CE"/>
    <w:rsid w:val="007A0DA1"/>
    <w:rsid w:val="007A18F6"/>
    <w:rsid w:val="007A1DA8"/>
    <w:rsid w:val="007A2F1E"/>
    <w:rsid w:val="007A3AC4"/>
    <w:rsid w:val="007A474C"/>
    <w:rsid w:val="007A57A7"/>
    <w:rsid w:val="007A642B"/>
    <w:rsid w:val="007A66F7"/>
    <w:rsid w:val="007A7AB2"/>
    <w:rsid w:val="007B40ED"/>
    <w:rsid w:val="007B7E99"/>
    <w:rsid w:val="007C06C7"/>
    <w:rsid w:val="007C309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3EEA"/>
    <w:rsid w:val="007D50B9"/>
    <w:rsid w:val="007D61CA"/>
    <w:rsid w:val="007D63A2"/>
    <w:rsid w:val="007E1C5C"/>
    <w:rsid w:val="007E2645"/>
    <w:rsid w:val="007E31B4"/>
    <w:rsid w:val="007E679B"/>
    <w:rsid w:val="007E68D0"/>
    <w:rsid w:val="007F40BE"/>
    <w:rsid w:val="008012B6"/>
    <w:rsid w:val="008020E7"/>
    <w:rsid w:val="008021B2"/>
    <w:rsid w:val="00803050"/>
    <w:rsid w:val="00803560"/>
    <w:rsid w:val="0080546B"/>
    <w:rsid w:val="00807292"/>
    <w:rsid w:val="00813AF4"/>
    <w:rsid w:val="00814531"/>
    <w:rsid w:val="00814AC0"/>
    <w:rsid w:val="00824BB3"/>
    <w:rsid w:val="00825D81"/>
    <w:rsid w:val="00834761"/>
    <w:rsid w:val="008412F0"/>
    <w:rsid w:val="008426EE"/>
    <w:rsid w:val="0085066D"/>
    <w:rsid w:val="00856926"/>
    <w:rsid w:val="008637F0"/>
    <w:rsid w:val="00872327"/>
    <w:rsid w:val="00872BE7"/>
    <w:rsid w:val="00874AFB"/>
    <w:rsid w:val="008751F4"/>
    <w:rsid w:val="00876FA9"/>
    <w:rsid w:val="00882693"/>
    <w:rsid w:val="00882E8F"/>
    <w:rsid w:val="00882FD2"/>
    <w:rsid w:val="00882FF6"/>
    <w:rsid w:val="00883E19"/>
    <w:rsid w:val="00884342"/>
    <w:rsid w:val="0088549A"/>
    <w:rsid w:val="0089221D"/>
    <w:rsid w:val="00892D2A"/>
    <w:rsid w:val="008A5E3C"/>
    <w:rsid w:val="008B3D0B"/>
    <w:rsid w:val="008B4C03"/>
    <w:rsid w:val="008C1611"/>
    <w:rsid w:val="008C41C5"/>
    <w:rsid w:val="008C6ED2"/>
    <w:rsid w:val="008D21DF"/>
    <w:rsid w:val="008D2436"/>
    <w:rsid w:val="008D2523"/>
    <w:rsid w:val="008D596D"/>
    <w:rsid w:val="008D63E5"/>
    <w:rsid w:val="008E759B"/>
    <w:rsid w:val="008F03E6"/>
    <w:rsid w:val="008F190D"/>
    <w:rsid w:val="008F7F0B"/>
    <w:rsid w:val="009002DF"/>
    <w:rsid w:val="00900D54"/>
    <w:rsid w:val="00904286"/>
    <w:rsid w:val="0091058B"/>
    <w:rsid w:val="00912F13"/>
    <w:rsid w:val="00913F13"/>
    <w:rsid w:val="00916BF9"/>
    <w:rsid w:val="00916E27"/>
    <w:rsid w:val="00917930"/>
    <w:rsid w:val="00920C30"/>
    <w:rsid w:val="00921DF1"/>
    <w:rsid w:val="00925EC7"/>
    <w:rsid w:val="0092602D"/>
    <w:rsid w:val="009271B0"/>
    <w:rsid w:val="009311E1"/>
    <w:rsid w:val="00931B26"/>
    <w:rsid w:val="009355EA"/>
    <w:rsid w:val="00942E3C"/>
    <w:rsid w:val="00943CC2"/>
    <w:rsid w:val="009464B6"/>
    <w:rsid w:val="0094704F"/>
    <w:rsid w:val="0095086A"/>
    <w:rsid w:val="00953045"/>
    <w:rsid w:val="00954FB2"/>
    <w:rsid w:val="00961FB1"/>
    <w:rsid w:val="00962A4E"/>
    <w:rsid w:val="00962D90"/>
    <w:rsid w:val="00966B8E"/>
    <w:rsid w:val="009674CA"/>
    <w:rsid w:val="00974042"/>
    <w:rsid w:val="009742F9"/>
    <w:rsid w:val="00981048"/>
    <w:rsid w:val="009813D1"/>
    <w:rsid w:val="00984F89"/>
    <w:rsid w:val="0099078F"/>
    <w:rsid w:val="00990FE7"/>
    <w:rsid w:val="00995C96"/>
    <w:rsid w:val="009969E2"/>
    <w:rsid w:val="0099761B"/>
    <w:rsid w:val="00997B5E"/>
    <w:rsid w:val="009A4E66"/>
    <w:rsid w:val="009A693E"/>
    <w:rsid w:val="009A73D4"/>
    <w:rsid w:val="009B1605"/>
    <w:rsid w:val="009B1F0C"/>
    <w:rsid w:val="009B43F5"/>
    <w:rsid w:val="009B6967"/>
    <w:rsid w:val="009C079E"/>
    <w:rsid w:val="009C1B49"/>
    <w:rsid w:val="009C500B"/>
    <w:rsid w:val="009C55DC"/>
    <w:rsid w:val="009C7877"/>
    <w:rsid w:val="009D059F"/>
    <w:rsid w:val="009D2F3E"/>
    <w:rsid w:val="009D38F4"/>
    <w:rsid w:val="009D3DE9"/>
    <w:rsid w:val="009D4AD9"/>
    <w:rsid w:val="009D5B36"/>
    <w:rsid w:val="009E136E"/>
    <w:rsid w:val="009E2F51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B0B"/>
    <w:rsid w:val="00A10809"/>
    <w:rsid w:val="00A1252F"/>
    <w:rsid w:val="00A13397"/>
    <w:rsid w:val="00A13718"/>
    <w:rsid w:val="00A13CAD"/>
    <w:rsid w:val="00A13F6D"/>
    <w:rsid w:val="00A159BC"/>
    <w:rsid w:val="00A162DD"/>
    <w:rsid w:val="00A2170A"/>
    <w:rsid w:val="00A23A12"/>
    <w:rsid w:val="00A24210"/>
    <w:rsid w:val="00A254F8"/>
    <w:rsid w:val="00A26C49"/>
    <w:rsid w:val="00A31707"/>
    <w:rsid w:val="00A34399"/>
    <w:rsid w:val="00A35251"/>
    <w:rsid w:val="00A35EB0"/>
    <w:rsid w:val="00A3699B"/>
    <w:rsid w:val="00A37A8B"/>
    <w:rsid w:val="00A37DF8"/>
    <w:rsid w:val="00A41AB6"/>
    <w:rsid w:val="00A44219"/>
    <w:rsid w:val="00A4457E"/>
    <w:rsid w:val="00A45F1A"/>
    <w:rsid w:val="00A460ED"/>
    <w:rsid w:val="00A471CB"/>
    <w:rsid w:val="00A472C1"/>
    <w:rsid w:val="00A473BA"/>
    <w:rsid w:val="00A47500"/>
    <w:rsid w:val="00A4767C"/>
    <w:rsid w:val="00A50FBD"/>
    <w:rsid w:val="00A53FEE"/>
    <w:rsid w:val="00A5522B"/>
    <w:rsid w:val="00A56C0A"/>
    <w:rsid w:val="00A60769"/>
    <w:rsid w:val="00A65C7F"/>
    <w:rsid w:val="00A8150A"/>
    <w:rsid w:val="00A8185B"/>
    <w:rsid w:val="00A82152"/>
    <w:rsid w:val="00A84469"/>
    <w:rsid w:val="00A8454F"/>
    <w:rsid w:val="00A91C90"/>
    <w:rsid w:val="00A97F7F"/>
    <w:rsid w:val="00AA2657"/>
    <w:rsid w:val="00AA278D"/>
    <w:rsid w:val="00AA307D"/>
    <w:rsid w:val="00AA4612"/>
    <w:rsid w:val="00AB2A75"/>
    <w:rsid w:val="00AB36F6"/>
    <w:rsid w:val="00AB3DE5"/>
    <w:rsid w:val="00AB5528"/>
    <w:rsid w:val="00AB6702"/>
    <w:rsid w:val="00AC1876"/>
    <w:rsid w:val="00AC2B21"/>
    <w:rsid w:val="00AC3563"/>
    <w:rsid w:val="00AC4056"/>
    <w:rsid w:val="00AC6E60"/>
    <w:rsid w:val="00AC79CD"/>
    <w:rsid w:val="00AD2DCF"/>
    <w:rsid w:val="00AD302A"/>
    <w:rsid w:val="00AD40E9"/>
    <w:rsid w:val="00AE09A0"/>
    <w:rsid w:val="00AE13B0"/>
    <w:rsid w:val="00AE47D5"/>
    <w:rsid w:val="00AE5804"/>
    <w:rsid w:val="00AF13A5"/>
    <w:rsid w:val="00AF4612"/>
    <w:rsid w:val="00B03F80"/>
    <w:rsid w:val="00B10D35"/>
    <w:rsid w:val="00B11309"/>
    <w:rsid w:val="00B130CC"/>
    <w:rsid w:val="00B1381E"/>
    <w:rsid w:val="00B1535A"/>
    <w:rsid w:val="00B2099F"/>
    <w:rsid w:val="00B226F9"/>
    <w:rsid w:val="00B2783E"/>
    <w:rsid w:val="00B304D7"/>
    <w:rsid w:val="00B312ED"/>
    <w:rsid w:val="00B34394"/>
    <w:rsid w:val="00B47A80"/>
    <w:rsid w:val="00B505A8"/>
    <w:rsid w:val="00B52D22"/>
    <w:rsid w:val="00B574FB"/>
    <w:rsid w:val="00B61765"/>
    <w:rsid w:val="00B67E1C"/>
    <w:rsid w:val="00B70E9D"/>
    <w:rsid w:val="00B72E93"/>
    <w:rsid w:val="00B73B3E"/>
    <w:rsid w:val="00B773E2"/>
    <w:rsid w:val="00B80176"/>
    <w:rsid w:val="00B815BC"/>
    <w:rsid w:val="00B839D5"/>
    <w:rsid w:val="00B840F4"/>
    <w:rsid w:val="00B8416A"/>
    <w:rsid w:val="00B84245"/>
    <w:rsid w:val="00B84A2F"/>
    <w:rsid w:val="00B864CE"/>
    <w:rsid w:val="00B8715F"/>
    <w:rsid w:val="00B927EF"/>
    <w:rsid w:val="00BA0A2E"/>
    <w:rsid w:val="00BA3035"/>
    <w:rsid w:val="00BA31E8"/>
    <w:rsid w:val="00BB1B9B"/>
    <w:rsid w:val="00BB3DDE"/>
    <w:rsid w:val="00BB44E8"/>
    <w:rsid w:val="00BB4CC3"/>
    <w:rsid w:val="00BB7B41"/>
    <w:rsid w:val="00BC1A1B"/>
    <w:rsid w:val="00BC30C6"/>
    <w:rsid w:val="00BC4365"/>
    <w:rsid w:val="00BC6543"/>
    <w:rsid w:val="00BC65EE"/>
    <w:rsid w:val="00BC7FEB"/>
    <w:rsid w:val="00BD0E05"/>
    <w:rsid w:val="00BD2C37"/>
    <w:rsid w:val="00BD3389"/>
    <w:rsid w:val="00BE0CED"/>
    <w:rsid w:val="00BE0D06"/>
    <w:rsid w:val="00BE12DC"/>
    <w:rsid w:val="00BE13E5"/>
    <w:rsid w:val="00BE1747"/>
    <w:rsid w:val="00BE5FAC"/>
    <w:rsid w:val="00BE6927"/>
    <w:rsid w:val="00BF109D"/>
    <w:rsid w:val="00BF1ADC"/>
    <w:rsid w:val="00BF2A25"/>
    <w:rsid w:val="00BF3C68"/>
    <w:rsid w:val="00BF52DE"/>
    <w:rsid w:val="00BF5531"/>
    <w:rsid w:val="00C00213"/>
    <w:rsid w:val="00C034CD"/>
    <w:rsid w:val="00C0422C"/>
    <w:rsid w:val="00C05AD3"/>
    <w:rsid w:val="00C07977"/>
    <w:rsid w:val="00C07D03"/>
    <w:rsid w:val="00C13560"/>
    <w:rsid w:val="00C168DE"/>
    <w:rsid w:val="00C1778F"/>
    <w:rsid w:val="00C20A7D"/>
    <w:rsid w:val="00C2301B"/>
    <w:rsid w:val="00C267F5"/>
    <w:rsid w:val="00C313F4"/>
    <w:rsid w:val="00C33540"/>
    <w:rsid w:val="00C34284"/>
    <w:rsid w:val="00C34B5A"/>
    <w:rsid w:val="00C3639F"/>
    <w:rsid w:val="00C371A5"/>
    <w:rsid w:val="00C3736B"/>
    <w:rsid w:val="00C374E1"/>
    <w:rsid w:val="00C41F42"/>
    <w:rsid w:val="00C42891"/>
    <w:rsid w:val="00C46B58"/>
    <w:rsid w:val="00C532C5"/>
    <w:rsid w:val="00C54B93"/>
    <w:rsid w:val="00C559CC"/>
    <w:rsid w:val="00C560A0"/>
    <w:rsid w:val="00C56F9E"/>
    <w:rsid w:val="00C615E7"/>
    <w:rsid w:val="00C65F27"/>
    <w:rsid w:val="00C674EC"/>
    <w:rsid w:val="00C72E13"/>
    <w:rsid w:val="00C73551"/>
    <w:rsid w:val="00C80ECE"/>
    <w:rsid w:val="00C8100D"/>
    <w:rsid w:val="00C86DA0"/>
    <w:rsid w:val="00C879E4"/>
    <w:rsid w:val="00C9000D"/>
    <w:rsid w:val="00C92FC0"/>
    <w:rsid w:val="00C93914"/>
    <w:rsid w:val="00C949E4"/>
    <w:rsid w:val="00C94D9B"/>
    <w:rsid w:val="00C951FC"/>
    <w:rsid w:val="00C9540C"/>
    <w:rsid w:val="00C95FEA"/>
    <w:rsid w:val="00CA3BFF"/>
    <w:rsid w:val="00CA3E86"/>
    <w:rsid w:val="00CA419C"/>
    <w:rsid w:val="00CA457C"/>
    <w:rsid w:val="00CA4DA7"/>
    <w:rsid w:val="00CA4F19"/>
    <w:rsid w:val="00CB0BA1"/>
    <w:rsid w:val="00CB19DE"/>
    <w:rsid w:val="00CB2856"/>
    <w:rsid w:val="00CB2C02"/>
    <w:rsid w:val="00CB3BD3"/>
    <w:rsid w:val="00CB3F32"/>
    <w:rsid w:val="00CB50D3"/>
    <w:rsid w:val="00CB5FC6"/>
    <w:rsid w:val="00CB7564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F16DB"/>
    <w:rsid w:val="00CF1FC1"/>
    <w:rsid w:val="00CF3246"/>
    <w:rsid w:val="00CF7041"/>
    <w:rsid w:val="00CF709D"/>
    <w:rsid w:val="00D03C06"/>
    <w:rsid w:val="00D13198"/>
    <w:rsid w:val="00D13B54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0630"/>
    <w:rsid w:val="00D3535E"/>
    <w:rsid w:val="00D37A76"/>
    <w:rsid w:val="00D42781"/>
    <w:rsid w:val="00D45116"/>
    <w:rsid w:val="00D46BF3"/>
    <w:rsid w:val="00D53AF2"/>
    <w:rsid w:val="00D60F31"/>
    <w:rsid w:val="00D63C0E"/>
    <w:rsid w:val="00D63CC5"/>
    <w:rsid w:val="00D67770"/>
    <w:rsid w:val="00D71072"/>
    <w:rsid w:val="00D75FE9"/>
    <w:rsid w:val="00D76C22"/>
    <w:rsid w:val="00D771ED"/>
    <w:rsid w:val="00D77E37"/>
    <w:rsid w:val="00D80128"/>
    <w:rsid w:val="00D80482"/>
    <w:rsid w:val="00D81AE6"/>
    <w:rsid w:val="00D832CD"/>
    <w:rsid w:val="00DA3484"/>
    <w:rsid w:val="00DA4983"/>
    <w:rsid w:val="00DA5CE2"/>
    <w:rsid w:val="00DA7B7D"/>
    <w:rsid w:val="00DB05E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4366"/>
    <w:rsid w:val="00DD488E"/>
    <w:rsid w:val="00DD6746"/>
    <w:rsid w:val="00DD797B"/>
    <w:rsid w:val="00DE017C"/>
    <w:rsid w:val="00DE1E78"/>
    <w:rsid w:val="00DE4D7A"/>
    <w:rsid w:val="00DE5BCA"/>
    <w:rsid w:val="00DE6490"/>
    <w:rsid w:val="00DE6EA4"/>
    <w:rsid w:val="00DF0C1B"/>
    <w:rsid w:val="00DF6CB7"/>
    <w:rsid w:val="00DF7466"/>
    <w:rsid w:val="00E010B0"/>
    <w:rsid w:val="00E01838"/>
    <w:rsid w:val="00E01923"/>
    <w:rsid w:val="00E01E11"/>
    <w:rsid w:val="00E0349F"/>
    <w:rsid w:val="00E079A7"/>
    <w:rsid w:val="00E12453"/>
    <w:rsid w:val="00E16FCF"/>
    <w:rsid w:val="00E25592"/>
    <w:rsid w:val="00E30E47"/>
    <w:rsid w:val="00E31C4A"/>
    <w:rsid w:val="00E32434"/>
    <w:rsid w:val="00E3248C"/>
    <w:rsid w:val="00E32C5C"/>
    <w:rsid w:val="00E32D7A"/>
    <w:rsid w:val="00E333CD"/>
    <w:rsid w:val="00E3716E"/>
    <w:rsid w:val="00E44E52"/>
    <w:rsid w:val="00E461BF"/>
    <w:rsid w:val="00E46B4D"/>
    <w:rsid w:val="00E46CAC"/>
    <w:rsid w:val="00E471C5"/>
    <w:rsid w:val="00E47FCD"/>
    <w:rsid w:val="00E519DB"/>
    <w:rsid w:val="00E555D8"/>
    <w:rsid w:val="00E574B6"/>
    <w:rsid w:val="00E60A06"/>
    <w:rsid w:val="00E60FD0"/>
    <w:rsid w:val="00E62DD9"/>
    <w:rsid w:val="00E62F5C"/>
    <w:rsid w:val="00E64A71"/>
    <w:rsid w:val="00E664B3"/>
    <w:rsid w:val="00E67F0C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A1C11"/>
    <w:rsid w:val="00EB25E5"/>
    <w:rsid w:val="00EB4947"/>
    <w:rsid w:val="00EB4D4D"/>
    <w:rsid w:val="00EB575D"/>
    <w:rsid w:val="00EC0481"/>
    <w:rsid w:val="00EC0C22"/>
    <w:rsid w:val="00EC24C7"/>
    <w:rsid w:val="00EC3B6E"/>
    <w:rsid w:val="00ED08A8"/>
    <w:rsid w:val="00ED1AEF"/>
    <w:rsid w:val="00ED2812"/>
    <w:rsid w:val="00ED3B30"/>
    <w:rsid w:val="00EE0297"/>
    <w:rsid w:val="00EE072F"/>
    <w:rsid w:val="00EE2CAF"/>
    <w:rsid w:val="00EE2EA5"/>
    <w:rsid w:val="00EE4319"/>
    <w:rsid w:val="00EE522D"/>
    <w:rsid w:val="00EF123E"/>
    <w:rsid w:val="00EF229E"/>
    <w:rsid w:val="00EF561C"/>
    <w:rsid w:val="00EF632C"/>
    <w:rsid w:val="00EF654D"/>
    <w:rsid w:val="00EF7900"/>
    <w:rsid w:val="00F0124C"/>
    <w:rsid w:val="00F04999"/>
    <w:rsid w:val="00F05B8F"/>
    <w:rsid w:val="00F05D7E"/>
    <w:rsid w:val="00F14D6E"/>
    <w:rsid w:val="00F15280"/>
    <w:rsid w:val="00F15ADD"/>
    <w:rsid w:val="00F221F2"/>
    <w:rsid w:val="00F239F8"/>
    <w:rsid w:val="00F270D3"/>
    <w:rsid w:val="00F2785B"/>
    <w:rsid w:val="00F343CF"/>
    <w:rsid w:val="00F351CC"/>
    <w:rsid w:val="00F364C2"/>
    <w:rsid w:val="00F4580F"/>
    <w:rsid w:val="00F465B5"/>
    <w:rsid w:val="00F536E9"/>
    <w:rsid w:val="00F63CAD"/>
    <w:rsid w:val="00F64951"/>
    <w:rsid w:val="00F6534F"/>
    <w:rsid w:val="00F665D5"/>
    <w:rsid w:val="00F6741F"/>
    <w:rsid w:val="00F674E1"/>
    <w:rsid w:val="00F67EB7"/>
    <w:rsid w:val="00F70129"/>
    <w:rsid w:val="00F725E3"/>
    <w:rsid w:val="00F73951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7DC"/>
    <w:rsid w:val="00F87DD9"/>
    <w:rsid w:val="00F90304"/>
    <w:rsid w:val="00F907DE"/>
    <w:rsid w:val="00F9096D"/>
    <w:rsid w:val="00F91388"/>
    <w:rsid w:val="00F93A25"/>
    <w:rsid w:val="00F94D96"/>
    <w:rsid w:val="00F95207"/>
    <w:rsid w:val="00F97610"/>
    <w:rsid w:val="00FA0355"/>
    <w:rsid w:val="00FA042E"/>
    <w:rsid w:val="00FA317F"/>
    <w:rsid w:val="00FA460F"/>
    <w:rsid w:val="00FB1806"/>
    <w:rsid w:val="00FB530E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E11C2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0F7ABEDD-FF62-47E9-A7A5-050B6A20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chapter-2">
    <w:name w:val="chapter-2"/>
    <w:basedOn w:val="Normal"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8012B6"/>
  </w:style>
  <w:style w:type="character" w:customStyle="1" w:styleId="chapternum">
    <w:name w:val="chapternum"/>
    <w:basedOn w:val="DefaultParagraphFont"/>
    <w:rsid w:val="008012B6"/>
  </w:style>
  <w:style w:type="paragraph" w:styleId="NormalWeb">
    <w:name w:val="Normal (Web)"/>
    <w:basedOn w:val="Normal"/>
    <w:uiPriority w:val="99"/>
    <w:semiHidden/>
    <w:unhideWhenUsed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80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269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0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D8F31C-4E4E-45E2-B9D7-9DC90FA5E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6-23T22:24:00Z</cp:lastPrinted>
  <dcterms:created xsi:type="dcterms:W3CDTF">2021-08-02T14:03:00Z</dcterms:created>
  <dcterms:modified xsi:type="dcterms:W3CDTF">2021-08-02T14:03:00Z</dcterms:modified>
</cp:coreProperties>
</file>